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DC614A" w14:textId="1CD0D604" w:rsidR="00B41998" w:rsidRPr="00B41998" w:rsidRDefault="00B41998" w:rsidP="00B4199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1998">
        <w:rPr>
          <w:rFonts w:ascii="Times New Roman" w:hAnsi="Times New Roman" w:cs="Times New Roman"/>
          <w:b/>
          <w:bCs/>
          <w:sz w:val="24"/>
          <w:szCs w:val="24"/>
        </w:rPr>
        <w:t>FACULTY OF HEALTH SCIENCES</w:t>
      </w:r>
      <w:r w:rsidRPr="00B41998">
        <w:rPr>
          <w:rFonts w:ascii="Times New Roman" w:hAnsi="Times New Roman" w:cs="Times New Roman"/>
          <w:b/>
          <w:sz w:val="24"/>
          <w:szCs w:val="24"/>
        </w:rPr>
        <w:br/>
      </w:r>
      <w:proofErr w:type="spellStart"/>
      <w:r w:rsidRPr="00B41998">
        <w:rPr>
          <w:rFonts w:ascii="Times New Roman" w:hAnsi="Times New Roman" w:cs="Times New Roman"/>
          <w:b/>
          <w:bCs/>
          <w:sz w:val="24"/>
          <w:szCs w:val="24"/>
        </w:rPr>
        <w:t>Department</w:t>
      </w:r>
      <w:proofErr w:type="spellEnd"/>
      <w:r w:rsidRPr="00B4199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gramStart"/>
      <w:r w:rsidRPr="00B41998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.</w:t>
      </w:r>
      <w:proofErr w:type="gramEnd"/>
      <w:r w:rsidRPr="00B4199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B41998">
        <w:rPr>
          <w:rFonts w:ascii="Times New Roman" w:hAnsi="Times New Roman" w:cs="Times New Roman"/>
          <w:b/>
          <w:bCs/>
          <w:sz w:val="24"/>
          <w:szCs w:val="24"/>
        </w:rPr>
        <w:t>Date</w:t>
      </w:r>
      <w:proofErr w:type="spellEnd"/>
      <w:r w:rsidRPr="00B41998">
        <w:rPr>
          <w:rFonts w:ascii="Times New Roman" w:hAnsi="Times New Roman" w:cs="Times New Roman"/>
          <w:b/>
          <w:bCs/>
          <w:sz w:val="24"/>
          <w:szCs w:val="24"/>
        </w:rPr>
        <w:t>: 15/05/2023</w:t>
      </w:r>
      <w:r w:rsidRPr="00B41998">
        <w:rPr>
          <w:rFonts w:ascii="Times New Roman" w:hAnsi="Times New Roman" w:cs="Times New Roman"/>
          <w:b/>
          <w:sz w:val="24"/>
          <w:szCs w:val="24"/>
        </w:rPr>
        <w:br/>
      </w:r>
      <w:proofErr w:type="gramStart"/>
      <w:r w:rsidRPr="00B41998">
        <w:rPr>
          <w:rFonts w:ascii="Times New Roman" w:hAnsi="Times New Roman" w:cs="Times New Roman"/>
          <w:b/>
          <w:bCs/>
          <w:sz w:val="24"/>
          <w:szCs w:val="24"/>
        </w:rPr>
        <w:t>……………………….</w:t>
      </w:r>
      <w:proofErr w:type="gramEnd"/>
      <w:r w:rsidRPr="00B419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41998">
        <w:rPr>
          <w:rFonts w:ascii="Times New Roman" w:hAnsi="Times New Roman" w:cs="Times New Roman"/>
          <w:b/>
          <w:bCs/>
          <w:sz w:val="24"/>
          <w:szCs w:val="24"/>
        </w:rPr>
        <w:t>Commission</w:t>
      </w:r>
      <w:proofErr w:type="spellEnd"/>
    </w:p>
    <w:tbl>
      <w:tblPr>
        <w:tblStyle w:val="DzTablo41"/>
        <w:tblW w:w="99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7"/>
        <w:gridCol w:w="2020"/>
        <w:gridCol w:w="3258"/>
        <w:gridCol w:w="3076"/>
      </w:tblGrid>
      <w:tr w:rsidR="004C6A61" w:rsidRPr="00641C78" w14:paraId="154DE50E" w14:textId="77777777" w:rsidTr="004210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0A" w14:textId="77777777" w:rsidR="004C6A61" w:rsidRPr="00641C78" w:rsidRDefault="004C6A61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0" w:type="dxa"/>
          </w:tcPr>
          <w:p w14:paraId="154DE50B" w14:textId="57786AFB" w:rsidR="004C6A61" w:rsidRPr="00641C78" w:rsidRDefault="00B41998" w:rsidP="002C6A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</w:p>
        </w:tc>
        <w:tc>
          <w:tcPr>
            <w:tcW w:w="3258" w:type="dxa"/>
          </w:tcPr>
          <w:p w14:paraId="154DE50C" w14:textId="3DF2D59B" w:rsidR="004C6A61" w:rsidRPr="00641C78" w:rsidRDefault="00B41998" w:rsidP="002C6A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rname</w:t>
            </w:r>
            <w:proofErr w:type="spellEnd"/>
          </w:p>
        </w:tc>
        <w:tc>
          <w:tcPr>
            <w:tcW w:w="3076" w:type="dxa"/>
          </w:tcPr>
          <w:p w14:paraId="154DE50D" w14:textId="295E3D08" w:rsidR="004C6A61" w:rsidRPr="00641C78" w:rsidRDefault="00B41998" w:rsidP="002C6A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  <w:proofErr w:type="spellEnd"/>
          </w:p>
        </w:tc>
      </w:tr>
      <w:tr w:rsidR="004C6A61" w:rsidRPr="00641C78" w14:paraId="154DE513" w14:textId="77777777" w:rsidTr="004210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0F" w14:textId="17A3AF99" w:rsidR="004C6A61" w:rsidRPr="00641C78" w:rsidRDefault="00B41998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2020" w:type="dxa"/>
          </w:tcPr>
          <w:p w14:paraId="154DE510" w14:textId="3C000B9C" w:rsidR="004C6A61" w:rsidRPr="00641C78" w:rsidRDefault="004C6A61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54DE511" w14:textId="3865FF4D" w:rsidR="004C6A61" w:rsidRPr="00641C78" w:rsidRDefault="004C6A61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6" w:type="dxa"/>
          </w:tcPr>
          <w:p w14:paraId="154DE512" w14:textId="7B16E542" w:rsidR="004C6A61" w:rsidRPr="00641C78" w:rsidRDefault="004C6A61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6A61" w:rsidRPr="00641C78" w14:paraId="154DE52C" w14:textId="77777777" w:rsidTr="00421078">
        <w:trPr>
          <w:trHeight w:val="6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28" w14:textId="1F43CB2B" w:rsidR="004C6A61" w:rsidRPr="00641C78" w:rsidRDefault="00B41998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020" w:type="dxa"/>
          </w:tcPr>
          <w:p w14:paraId="154DE529" w14:textId="3803EAA4" w:rsidR="004C6A61" w:rsidRPr="00641C78" w:rsidRDefault="004C6A61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54DE52A" w14:textId="2DABEF31" w:rsidR="004C6A61" w:rsidRPr="00641C78" w:rsidRDefault="004C6A61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6" w:type="dxa"/>
          </w:tcPr>
          <w:p w14:paraId="154DE52B" w14:textId="68CA22F5" w:rsidR="004C6A61" w:rsidRPr="00641C78" w:rsidRDefault="004C6A61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1998" w:rsidRPr="00641C78" w14:paraId="41714E29" w14:textId="77777777" w:rsidTr="004210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24510BFD" w14:textId="3B0C29B7" w:rsidR="00B41998" w:rsidRPr="00641C78" w:rsidRDefault="00B41998" w:rsidP="00B41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A7231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020" w:type="dxa"/>
          </w:tcPr>
          <w:p w14:paraId="5445B2CA" w14:textId="1C9CBC72" w:rsidR="00B41998" w:rsidRPr="00641C78" w:rsidRDefault="00B41998" w:rsidP="00B41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0E8CCF9" w14:textId="7953BD93" w:rsidR="00B41998" w:rsidRPr="00641C78" w:rsidRDefault="00B41998" w:rsidP="00B41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076" w:type="dxa"/>
          </w:tcPr>
          <w:p w14:paraId="4E0C1AE9" w14:textId="094D6621" w:rsidR="00B41998" w:rsidRPr="00641C78" w:rsidRDefault="00B41998" w:rsidP="00B41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1998" w:rsidRPr="00641C78" w14:paraId="154DE536" w14:textId="77777777" w:rsidTr="00421078">
        <w:trPr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32" w14:textId="6245CB12" w:rsidR="00B41998" w:rsidRPr="00641C78" w:rsidRDefault="00B41998" w:rsidP="00B41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A7231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020" w:type="dxa"/>
          </w:tcPr>
          <w:p w14:paraId="154DE533" w14:textId="1A56B08F" w:rsidR="00B41998" w:rsidRPr="00641C78" w:rsidRDefault="00B41998" w:rsidP="00B41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54DE534" w14:textId="555AE02B" w:rsidR="00B41998" w:rsidRPr="00641C78" w:rsidRDefault="00B41998" w:rsidP="00B41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6" w:type="dxa"/>
          </w:tcPr>
          <w:p w14:paraId="154DE535" w14:textId="43F6279F" w:rsidR="00B41998" w:rsidRPr="00641C78" w:rsidRDefault="00B41998" w:rsidP="00B41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4DE53C" w14:textId="77777777" w:rsidR="004C6A61" w:rsidRPr="00C403BF" w:rsidRDefault="004C6A61">
      <w:pPr>
        <w:rPr>
          <w:rFonts w:ascii="Times New Roman" w:hAnsi="Times New Roman" w:cs="Times New Roman"/>
          <w:sz w:val="24"/>
          <w:szCs w:val="24"/>
        </w:rPr>
      </w:pPr>
    </w:p>
    <w:p w14:paraId="154DE53D" w14:textId="245D9994" w:rsidR="007B2D4C" w:rsidRDefault="00B41998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41998">
        <w:rPr>
          <w:rFonts w:ascii="Times New Roman" w:hAnsi="Times New Roman" w:cs="Times New Roman"/>
          <w:b/>
          <w:bCs/>
          <w:sz w:val="24"/>
          <w:szCs w:val="24"/>
        </w:rPr>
        <w:t>Decisions</w:t>
      </w:r>
      <w:proofErr w:type="spellEnd"/>
      <w:r w:rsidRPr="00B4199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A5A12B1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63AE0A30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22232D4E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20E11EE3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53255699" w14:textId="77777777" w:rsidR="00A02CF0" w:rsidRPr="00C403BF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6A72C72B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1E1A1BAE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6AB0E7CF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3A2BDDE5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49A754BC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720EA99F" w14:textId="77777777" w:rsidR="00A02CF0" w:rsidRPr="002C6AC0" w:rsidRDefault="00A02CF0" w:rsidP="002C6AC0">
      <w:pPr>
        <w:jc w:val="both"/>
        <w:rPr>
          <w:rFonts w:ascii="Times New Roman" w:hAnsi="Times New Roman" w:cs="Times New Roman"/>
        </w:rPr>
      </w:pPr>
    </w:p>
    <w:sectPr w:rsidR="00A02CF0" w:rsidRPr="002C6AC0" w:rsidSect="009D12A3">
      <w:headerReference w:type="default" r:id="rId7"/>
      <w:headerReference w:type="first" r:id="rId8"/>
      <w:footerReference w:type="first" r:id="rId9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F60CF" w14:textId="77777777" w:rsidR="00A97429" w:rsidRDefault="00A97429" w:rsidP="004C6A61">
      <w:pPr>
        <w:spacing w:after="0" w:line="240" w:lineRule="auto"/>
      </w:pPr>
      <w:r>
        <w:separator/>
      </w:r>
    </w:p>
  </w:endnote>
  <w:endnote w:type="continuationSeparator" w:id="0">
    <w:p w14:paraId="758970D4" w14:textId="77777777" w:rsidR="00A97429" w:rsidRDefault="00A97429" w:rsidP="004C6A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03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4"/>
      <w:gridCol w:w="2290"/>
      <w:gridCol w:w="2884"/>
      <w:gridCol w:w="2997"/>
      <w:gridCol w:w="1040"/>
    </w:tblGrid>
    <w:tr w:rsidR="00B41998" w14:paraId="73CF4D78" w14:textId="77777777" w:rsidTr="00BD27C6">
      <w:trPr>
        <w:trHeight w:val="605"/>
      </w:trPr>
      <w:tc>
        <w:tcPr>
          <w:tcW w:w="824" w:type="dxa"/>
          <w:hideMark/>
        </w:tcPr>
        <w:p w14:paraId="6312D350" w14:textId="77777777" w:rsidR="00B41998" w:rsidRDefault="00B41998" w:rsidP="00B41998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proofErr w:type="spellStart"/>
          <w:r>
            <w:rPr>
              <w:rFonts w:ascii="Cambria" w:hAnsi="Cambria"/>
              <w:b/>
              <w:color w:val="002060"/>
              <w:sz w:val="16"/>
              <w:szCs w:val="16"/>
            </w:rPr>
            <w:t>Adress</w:t>
          </w:r>
          <w:proofErr w:type="spellEnd"/>
        </w:p>
      </w:tc>
      <w:tc>
        <w:tcPr>
          <w:tcW w:w="2290" w:type="dxa"/>
          <w:hideMark/>
        </w:tcPr>
        <w:p w14:paraId="644188FD" w14:textId="77777777" w:rsidR="00B41998" w:rsidRPr="00623881" w:rsidRDefault="00B41998" w:rsidP="00B41998">
          <w:pPr>
            <w:pStyle w:val="AltBilgi"/>
            <w:rPr>
              <w:rFonts w:ascii="Cambria" w:hAnsi="Cambria"/>
              <w:sz w:val="16"/>
              <w:szCs w:val="16"/>
              <w:lang w:val="en-US"/>
            </w:rPr>
          </w:pPr>
          <w:proofErr w:type="spellStart"/>
          <w:r w:rsidRPr="00623881">
            <w:rPr>
              <w:rFonts w:ascii="Cambria" w:hAnsi="Cambria"/>
              <w:sz w:val="16"/>
              <w:szCs w:val="16"/>
              <w:lang w:val="en-US"/>
            </w:rPr>
            <w:t>Munzur</w:t>
          </w:r>
          <w:proofErr w:type="spellEnd"/>
          <w:r w:rsidRPr="00623881">
            <w:rPr>
              <w:rFonts w:ascii="Cambria" w:hAnsi="Cambria"/>
              <w:sz w:val="16"/>
              <w:szCs w:val="16"/>
              <w:lang w:val="en-US"/>
            </w:rPr>
            <w:t xml:space="preserve"> University Faculty of Health Sciences</w:t>
          </w:r>
        </w:p>
        <w:p w14:paraId="41314573" w14:textId="77777777" w:rsidR="00B41998" w:rsidRDefault="00B41998" w:rsidP="00B41998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Center / TUNCELİ</w:t>
          </w:r>
        </w:p>
      </w:tc>
      <w:tc>
        <w:tcPr>
          <w:tcW w:w="2884" w:type="dxa"/>
          <w:hideMark/>
        </w:tcPr>
        <w:p w14:paraId="1A422A11" w14:textId="77777777" w:rsidR="00B41998" w:rsidRPr="00623881" w:rsidRDefault="00B41998" w:rsidP="00B41998">
          <w:pPr>
            <w:pStyle w:val="AltBilgi"/>
            <w:tabs>
              <w:tab w:val="center" w:pos="1210"/>
              <w:tab w:val="right" w:pos="2420"/>
            </w:tabs>
            <w:rPr>
              <w:rFonts w:ascii="Cambria" w:hAnsi="Cambria"/>
              <w:b/>
              <w:color w:val="002060"/>
              <w:sz w:val="16"/>
              <w:szCs w:val="16"/>
              <w:lang w:val="en-US"/>
            </w:rPr>
          </w:pPr>
          <w:r w:rsidRPr="00623881">
            <w:rPr>
              <w:rFonts w:ascii="Cambria" w:hAnsi="Cambria"/>
              <w:b/>
              <w:color w:val="002060"/>
              <w:sz w:val="16"/>
              <w:szCs w:val="16"/>
              <w:lang w:val="en-US"/>
            </w:rPr>
            <w:t>SBF Phone</w:t>
          </w:r>
        </w:p>
        <w:p w14:paraId="7754871E" w14:textId="77777777" w:rsidR="00B41998" w:rsidRPr="00623881" w:rsidRDefault="00B41998" w:rsidP="00B41998">
          <w:pPr>
            <w:pStyle w:val="AltBilgi"/>
            <w:rPr>
              <w:rFonts w:ascii="Cambria" w:hAnsi="Cambria"/>
              <w:b/>
              <w:color w:val="002060"/>
              <w:sz w:val="16"/>
              <w:szCs w:val="16"/>
              <w:lang w:val="en-US"/>
            </w:rPr>
          </w:pPr>
          <w:proofErr w:type="spellStart"/>
          <w:r w:rsidRPr="00623881">
            <w:rPr>
              <w:rFonts w:ascii="Cambria" w:hAnsi="Cambria"/>
              <w:b/>
              <w:color w:val="002060"/>
              <w:sz w:val="16"/>
              <w:szCs w:val="16"/>
              <w:lang w:val="en-US"/>
            </w:rPr>
            <w:t>Munzur</w:t>
          </w:r>
          <w:proofErr w:type="spellEnd"/>
          <w:r w:rsidRPr="00623881">
            <w:rPr>
              <w:rFonts w:ascii="Cambria" w:hAnsi="Cambria"/>
              <w:b/>
              <w:color w:val="002060"/>
              <w:sz w:val="16"/>
              <w:szCs w:val="16"/>
              <w:lang w:val="en-US"/>
            </w:rPr>
            <w:t xml:space="preserve"> University Central Phone</w:t>
          </w:r>
        </w:p>
        <w:p w14:paraId="00D08BE7" w14:textId="77777777" w:rsidR="00B41998" w:rsidRDefault="00B41998" w:rsidP="00B41998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b/>
              <w:color w:val="002060"/>
              <w:sz w:val="16"/>
              <w:szCs w:val="16"/>
            </w:rPr>
            <w:t>E-Mail</w:t>
          </w:r>
        </w:p>
      </w:tc>
      <w:tc>
        <w:tcPr>
          <w:tcW w:w="2997" w:type="dxa"/>
          <w:hideMark/>
        </w:tcPr>
        <w:p w14:paraId="5B93D616" w14:textId="77777777" w:rsidR="00B41998" w:rsidRDefault="00B41998" w:rsidP="00B41998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noProof/>
              <w:sz w:val="16"/>
              <w:szCs w:val="16"/>
              <w:lang w:eastAsia="tr-TR"/>
            </w:rPr>
            <w:drawing>
              <wp:inline distT="0" distB="0" distL="0" distR="0" wp14:anchorId="72DBDA6B" wp14:editId="77573560">
                <wp:extent cx="116205" cy="116205"/>
                <wp:effectExtent l="0" t="0" r="0" b="0"/>
                <wp:docPr id="286802093" name="Grafik 1" descr="Araçlar ana hat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6802093" name="Grafik 1" descr="Araçlar ana hat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0"/>
                          <a:ext cx="116205" cy="1162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88FA89" w14:textId="77777777" w:rsidR="00B41998" w:rsidRDefault="00B41998" w:rsidP="00B41998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0428 213 17 94</w:t>
          </w:r>
        </w:p>
        <w:p w14:paraId="0F003855" w14:textId="77777777" w:rsidR="00B41998" w:rsidRDefault="00B41998" w:rsidP="00B41998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saglikbilfak@munzur.edu.tr</w:t>
          </w:r>
        </w:p>
      </w:tc>
      <w:tc>
        <w:tcPr>
          <w:tcW w:w="1040" w:type="dxa"/>
          <w:hideMark/>
        </w:tcPr>
        <w:p w14:paraId="167DD133" w14:textId="77777777" w:rsidR="00B41998" w:rsidRDefault="00B41998" w:rsidP="00B41998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Page</w:t>
          </w:r>
          <w:r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</w:p>
      </w:tc>
    </w:tr>
  </w:tbl>
  <w:p w14:paraId="3D1A4A91" w14:textId="02CD050C" w:rsidR="009D12A3" w:rsidRDefault="009D12A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DFDFC" w14:textId="77777777" w:rsidR="00A97429" w:rsidRDefault="00A97429" w:rsidP="004C6A61">
      <w:pPr>
        <w:spacing w:after="0" w:line="240" w:lineRule="auto"/>
      </w:pPr>
      <w:r>
        <w:separator/>
      </w:r>
    </w:p>
  </w:footnote>
  <w:footnote w:type="continuationSeparator" w:id="0">
    <w:p w14:paraId="5A7C8A66" w14:textId="77777777" w:rsidR="00A97429" w:rsidRDefault="00A97429" w:rsidP="004C6A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1AE01" w14:textId="77777777" w:rsidR="009D12A3" w:rsidRDefault="00A02CF0" w:rsidP="00A02CF0">
    <w:pPr>
      <w:pStyle w:val="stBilgi"/>
    </w:pPr>
    <w:r>
      <w:t xml:space="preserve">                         </w:t>
    </w:r>
    <w:r>
      <w:rPr>
        <w:noProof/>
        <w:lang w:eastAsia="tr-TR"/>
      </w:rPr>
      <w:drawing>
        <wp:anchor distT="0" distB="0" distL="114300" distR="114300" simplePos="0" relativeHeight="251656704" behindDoc="1" locked="0" layoutInCell="1" allowOverlap="1" wp14:anchorId="4B4F76AD" wp14:editId="42889DF1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494350" cy="600075"/>
          <wp:effectExtent l="0" t="0" r="0" b="0"/>
          <wp:wrapNone/>
          <wp:docPr id="899584995" name="Resim 8995849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35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</w:t>
    </w:r>
  </w:p>
  <w:p w14:paraId="377B6ED6" w14:textId="77777777" w:rsidR="009D12A3" w:rsidRDefault="009D12A3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</w:p>
  <w:p w14:paraId="661172D6" w14:textId="77777777" w:rsidR="009D12A3" w:rsidRDefault="009D12A3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</w:p>
  <w:p w14:paraId="39F9325E" w14:textId="77777777" w:rsidR="009D12A3" w:rsidRDefault="009D12A3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</w:p>
  <w:p w14:paraId="0807298D" w14:textId="466F616B" w:rsidR="005430B2" w:rsidRPr="004C6A61" w:rsidRDefault="004C6A61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4C6A61">
      <w:rPr>
        <w:rFonts w:ascii="Times New Roman" w:hAnsi="Times New Roman" w:cs="Times New Roman"/>
        <w:b/>
        <w:sz w:val="24"/>
        <w:szCs w:val="24"/>
      </w:rPr>
      <w:t>MUNZUR ÜNİVERSİTESİ</w:t>
    </w:r>
  </w:p>
  <w:p w14:paraId="154DE544" w14:textId="2980CB70" w:rsidR="004C6A61" w:rsidRPr="004C6A61" w:rsidRDefault="008E0F21" w:rsidP="004C6A61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………………………….</w:t>
    </w:r>
    <w:r w:rsidR="004C6A61" w:rsidRPr="004C6A61">
      <w:rPr>
        <w:rFonts w:ascii="Times New Roman" w:hAnsi="Times New Roman" w:cs="Times New Roman"/>
        <w:b/>
        <w:sz w:val="24"/>
        <w:szCs w:val="24"/>
      </w:rPr>
      <w:t xml:space="preserve"> KOMİSYONU</w:t>
    </w:r>
  </w:p>
  <w:p w14:paraId="154DE545" w14:textId="77777777" w:rsidR="004C6A61" w:rsidRPr="004C6A61" w:rsidRDefault="004C6A61" w:rsidP="004C6A61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  <w:lang w:eastAsia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4DE549" wp14:editId="3E87763F">
              <wp:simplePos x="0" y="0"/>
              <wp:positionH relativeFrom="column">
                <wp:posOffset>-426720</wp:posOffset>
              </wp:positionH>
              <wp:positionV relativeFrom="paragraph">
                <wp:posOffset>264160</wp:posOffset>
              </wp:positionV>
              <wp:extent cx="7498080" cy="25400"/>
              <wp:effectExtent l="0" t="0" r="26670" b="31750"/>
              <wp:wrapNone/>
              <wp:docPr id="2" name="Düz Bağlayıcı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98080" cy="2540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BD1AA9" id="Düz Bağlayıcı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3.6pt,20.8pt" to="556.8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" strokecolor="#5b9bd5 [3204]" strokeweight="1.5pt">
              <v:stroke joinstyle="miter"/>
            </v:line>
          </w:pict>
        </mc:Fallback>
      </mc:AlternateContent>
    </w:r>
    <w:r w:rsidRPr="004C6A61">
      <w:rPr>
        <w:rFonts w:ascii="Times New Roman" w:hAnsi="Times New Roman" w:cs="Times New Roman"/>
        <w:b/>
        <w:sz w:val="24"/>
        <w:szCs w:val="24"/>
      </w:rPr>
      <w:t>TOPLANTI KARAR TUTANAĞI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900" w:type="dxa"/>
      <w:tblInd w:w="-4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5518"/>
      <w:gridCol w:w="1843"/>
      <w:gridCol w:w="992"/>
    </w:tblGrid>
    <w:tr w:rsidR="00B41998" w14:paraId="27A32719" w14:textId="77777777" w:rsidTr="009D12A3">
      <w:trPr>
        <w:trHeight w:val="189"/>
      </w:trPr>
      <w:tc>
        <w:tcPr>
          <w:tcW w:w="2547" w:type="dxa"/>
          <w:vMerge w:val="restart"/>
        </w:tcPr>
        <w:p w14:paraId="5F7CD969" w14:textId="77777777" w:rsidR="00B41998" w:rsidRDefault="00B41998" w:rsidP="00B41998">
          <w:pPr>
            <w:pStyle w:val="stBilgi"/>
            <w:ind w:left="-115" w:right="-110"/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60800" behindDoc="0" locked="0" layoutInCell="1" allowOverlap="1" wp14:anchorId="58810736" wp14:editId="68FE9A20">
                <wp:simplePos x="0" y="0"/>
                <wp:positionH relativeFrom="column">
                  <wp:posOffset>-51435</wp:posOffset>
                </wp:positionH>
                <wp:positionV relativeFrom="paragraph">
                  <wp:posOffset>176530</wp:posOffset>
                </wp:positionV>
                <wp:extent cx="1590675" cy="438150"/>
                <wp:effectExtent l="0" t="0" r="9525" b="0"/>
                <wp:wrapSquare wrapText="bothSides"/>
                <wp:docPr id="1824435482" name="Resim 1824435482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0675" cy="438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18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3F8F0FFA" w14:textId="2E38F7EB" w:rsidR="00B41998" w:rsidRPr="00771C04" w:rsidRDefault="00B41998" w:rsidP="00B41998">
          <w:pPr>
            <w:pStyle w:val="AralkYok"/>
            <w:jc w:val="center"/>
            <w:rPr>
              <w:rFonts w:ascii="Cambria" w:hAnsi="Cambria"/>
              <w:b/>
            </w:rPr>
          </w:pPr>
          <w:r w:rsidRPr="00B41998">
            <w:rPr>
              <w:b/>
              <w:bCs/>
              <w:sz w:val="28"/>
              <w:szCs w:val="28"/>
            </w:rPr>
            <w:t>MUNZUR UNIVERSITY</w:t>
          </w:r>
          <w:r w:rsidRPr="00B41998">
            <w:rPr>
              <w:b/>
              <w:sz w:val="28"/>
              <w:szCs w:val="28"/>
            </w:rPr>
            <w:br/>
          </w:r>
          <w:proofErr w:type="gramStart"/>
          <w:r w:rsidRPr="00B41998">
            <w:rPr>
              <w:b/>
              <w:bCs/>
              <w:sz w:val="28"/>
              <w:szCs w:val="28"/>
            </w:rPr>
            <w:t>…………………………</w:t>
          </w:r>
          <w:proofErr w:type="gramEnd"/>
          <w:r w:rsidRPr="00B41998">
            <w:rPr>
              <w:b/>
              <w:bCs/>
              <w:sz w:val="28"/>
              <w:szCs w:val="28"/>
            </w:rPr>
            <w:t xml:space="preserve"> COMMISSION</w:t>
          </w:r>
          <w:r w:rsidRPr="00B41998">
            <w:rPr>
              <w:b/>
              <w:sz w:val="28"/>
              <w:szCs w:val="28"/>
            </w:rPr>
            <w:br/>
          </w:r>
          <w:r w:rsidRPr="00B41998">
            <w:rPr>
              <w:b/>
              <w:bCs/>
              <w:sz w:val="28"/>
              <w:szCs w:val="28"/>
            </w:rPr>
            <w:t>MEETING DECISION MINUTES</w:t>
          </w:r>
        </w:p>
      </w:tc>
      <w:tc>
        <w:tcPr>
          <w:tcW w:w="1843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6E64C29C" w14:textId="26166F04" w:rsidR="00B41998" w:rsidRPr="00B41998" w:rsidRDefault="00B41998" w:rsidP="00B41998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proofErr w:type="spellStart"/>
          <w:r w:rsidRPr="00B41998">
            <w:rPr>
              <w:rFonts w:ascii="Cambria" w:hAnsi="Cambria"/>
              <w:sz w:val="16"/>
            </w:rPr>
            <w:t>Document</w:t>
          </w:r>
          <w:proofErr w:type="spellEnd"/>
          <w:r w:rsidRPr="00B41998">
            <w:rPr>
              <w:rFonts w:ascii="Cambria" w:hAnsi="Cambria"/>
              <w:sz w:val="16"/>
            </w:rPr>
            <w:t xml:space="preserve"> No</w:t>
          </w:r>
        </w:p>
      </w:tc>
      <w:tc>
        <w:tcPr>
          <w:tcW w:w="992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A8ABDE1" w14:textId="364A8A0D" w:rsidR="00B41998" w:rsidRPr="00171789" w:rsidRDefault="00B41998" w:rsidP="00B41998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43</w:t>
          </w:r>
        </w:p>
      </w:tc>
    </w:tr>
    <w:tr w:rsidR="00B41998" w14:paraId="4B39EC59" w14:textId="77777777" w:rsidTr="009D12A3">
      <w:trPr>
        <w:trHeight w:val="187"/>
      </w:trPr>
      <w:tc>
        <w:tcPr>
          <w:tcW w:w="2547" w:type="dxa"/>
          <w:vMerge/>
        </w:tcPr>
        <w:p w14:paraId="391FB310" w14:textId="77777777" w:rsidR="00B41998" w:rsidRDefault="00B41998" w:rsidP="00B41998">
          <w:pPr>
            <w:pStyle w:val="stBilgi"/>
            <w:rPr>
              <w:noProof/>
              <w:lang w:eastAsia="tr-TR"/>
            </w:rPr>
          </w:pPr>
        </w:p>
      </w:tc>
      <w:tc>
        <w:tcPr>
          <w:tcW w:w="5518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0254382" w14:textId="77777777" w:rsidR="00B41998" w:rsidRDefault="00B41998" w:rsidP="00B41998">
          <w:pPr>
            <w:pStyle w:val="stBilgi"/>
            <w:jc w:val="center"/>
          </w:pPr>
        </w:p>
      </w:tc>
      <w:tc>
        <w:tcPr>
          <w:tcW w:w="1843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09B8BC7" w14:textId="333BC3D9" w:rsidR="00B41998" w:rsidRPr="00B41998" w:rsidRDefault="00B41998" w:rsidP="00B41998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proofErr w:type="spellStart"/>
          <w:r w:rsidRPr="00B41998">
            <w:rPr>
              <w:rFonts w:ascii="Cambria" w:hAnsi="Cambria"/>
              <w:sz w:val="16"/>
            </w:rPr>
            <w:t>Publication</w:t>
          </w:r>
          <w:proofErr w:type="spellEnd"/>
          <w:r w:rsidRPr="00B41998">
            <w:rPr>
              <w:rFonts w:ascii="Cambria" w:hAnsi="Cambria"/>
              <w:sz w:val="16"/>
            </w:rPr>
            <w:t xml:space="preserve"> </w:t>
          </w:r>
          <w:proofErr w:type="spellStart"/>
          <w:r w:rsidRPr="00B41998">
            <w:rPr>
              <w:rFonts w:ascii="Cambria" w:hAnsi="Cambria"/>
              <w:sz w:val="16"/>
            </w:rPr>
            <w:t>Date</w:t>
          </w:r>
          <w:proofErr w:type="spellEnd"/>
        </w:p>
      </w:tc>
      <w:tc>
        <w:tcPr>
          <w:tcW w:w="992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A4DF196" w14:textId="77777777" w:rsidR="00B41998" w:rsidRPr="00171789" w:rsidRDefault="00B41998" w:rsidP="00B41998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</w:p>
      </w:tc>
    </w:tr>
    <w:tr w:rsidR="00B41998" w14:paraId="490B1F66" w14:textId="77777777" w:rsidTr="009D12A3">
      <w:trPr>
        <w:trHeight w:val="187"/>
      </w:trPr>
      <w:tc>
        <w:tcPr>
          <w:tcW w:w="2547" w:type="dxa"/>
          <w:vMerge/>
        </w:tcPr>
        <w:p w14:paraId="082CE402" w14:textId="77777777" w:rsidR="00B41998" w:rsidRDefault="00B41998" w:rsidP="00B41998">
          <w:pPr>
            <w:pStyle w:val="stBilgi"/>
            <w:rPr>
              <w:noProof/>
              <w:lang w:eastAsia="tr-TR"/>
            </w:rPr>
          </w:pPr>
        </w:p>
      </w:tc>
      <w:tc>
        <w:tcPr>
          <w:tcW w:w="5518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D33D3C1" w14:textId="77777777" w:rsidR="00B41998" w:rsidRDefault="00B41998" w:rsidP="00B41998">
          <w:pPr>
            <w:pStyle w:val="stBilgi"/>
            <w:jc w:val="center"/>
          </w:pPr>
        </w:p>
      </w:tc>
      <w:tc>
        <w:tcPr>
          <w:tcW w:w="1843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84F6158" w14:textId="08936609" w:rsidR="00B41998" w:rsidRPr="00B41998" w:rsidRDefault="00B41998" w:rsidP="00B41998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proofErr w:type="spellStart"/>
          <w:r w:rsidRPr="00B41998">
            <w:rPr>
              <w:rFonts w:ascii="Cambria" w:hAnsi="Cambria"/>
              <w:sz w:val="16"/>
            </w:rPr>
            <w:t>Revision</w:t>
          </w:r>
          <w:proofErr w:type="spellEnd"/>
          <w:r w:rsidRPr="00B41998">
            <w:rPr>
              <w:rFonts w:ascii="Cambria" w:hAnsi="Cambria"/>
              <w:sz w:val="16"/>
            </w:rPr>
            <w:t xml:space="preserve"> </w:t>
          </w:r>
          <w:proofErr w:type="spellStart"/>
          <w:r w:rsidRPr="00B41998">
            <w:rPr>
              <w:rFonts w:ascii="Cambria" w:hAnsi="Cambria"/>
              <w:sz w:val="16"/>
            </w:rPr>
            <w:t>Date</w:t>
          </w:r>
          <w:proofErr w:type="spellEnd"/>
        </w:p>
      </w:tc>
      <w:tc>
        <w:tcPr>
          <w:tcW w:w="992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856125B" w14:textId="77777777" w:rsidR="00B41998" w:rsidRPr="00171789" w:rsidRDefault="00B41998" w:rsidP="00B41998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2.09.2025</w:t>
          </w:r>
        </w:p>
      </w:tc>
    </w:tr>
    <w:tr w:rsidR="00B41998" w14:paraId="2695B658" w14:textId="77777777" w:rsidTr="009D12A3">
      <w:trPr>
        <w:trHeight w:val="220"/>
      </w:trPr>
      <w:tc>
        <w:tcPr>
          <w:tcW w:w="2547" w:type="dxa"/>
          <w:vMerge/>
        </w:tcPr>
        <w:p w14:paraId="4AC06CF0" w14:textId="77777777" w:rsidR="00B41998" w:rsidRDefault="00B41998" w:rsidP="00B41998">
          <w:pPr>
            <w:pStyle w:val="stBilgi"/>
            <w:rPr>
              <w:noProof/>
              <w:lang w:eastAsia="tr-TR"/>
            </w:rPr>
          </w:pPr>
        </w:p>
      </w:tc>
      <w:tc>
        <w:tcPr>
          <w:tcW w:w="5518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32007B5" w14:textId="77777777" w:rsidR="00B41998" w:rsidRDefault="00B41998" w:rsidP="00B41998">
          <w:pPr>
            <w:pStyle w:val="stBilgi"/>
            <w:jc w:val="center"/>
          </w:pPr>
        </w:p>
      </w:tc>
      <w:tc>
        <w:tcPr>
          <w:tcW w:w="1843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0ED48066" w14:textId="2E98F19A" w:rsidR="00B41998" w:rsidRPr="00B41998" w:rsidRDefault="00B41998" w:rsidP="00B41998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proofErr w:type="spellStart"/>
          <w:r w:rsidRPr="00B41998">
            <w:rPr>
              <w:rFonts w:ascii="Cambria" w:hAnsi="Cambria"/>
              <w:sz w:val="16"/>
            </w:rPr>
            <w:t>Revision</w:t>
          </w:r>
          <w:proofErr w:type="spellEnd"/>
          <w:r w:rsidRPr="00B41998">
            <w:rPr>
              <w:rFonts w:ascii="Cambria" w:hAnsi="Cambria"/>
              <w:sz w:val="16"/>
            </w:rPr>
            <w:t xml:space="preserve"> </w:t>
          </w:r>
          <w:proofErr w:type="spellStart"/>
          <w:r w:rsidRPr="00B41998">
            <w:rPr>
              <w:rFonts w:ascii="Cambria" w:hAnsi="Cambria"/>
              <w:sz w:val="16"/>
            </w:rPr>
            <w:t>Number</w:t>
          </w:r>
          <w:proofErr w:type="spellEnd"/>
        </w:p>
      </w:tc>
      <w:tc>
        <w:tcPr>
          <w:tcW w:w="992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94E9423" w14:textId="77777777" w:rsidR="00B41998" w:rsidRPr="00171789" w:rsidRDefault="00B41998" w:rsidP="00B41998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</w:p>
      </w:tc>
    </w:tr>
  </w:tbl>
  <w:p w14:paraId="72A35C4F" w14:textId="77777777" w:rsidR="009D12A3" w:rsidRDefault="009D12A3" w:rsidP="009D12A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A62FE"/>
    <w:multiLevelType w:val="hybridMultilevel"/>
    <w:tmpl w:val="915E54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sTAzsLAwNDc3MzNS0lEKTi0uzszPAykwqgUAtrb7vywAAAA="/>
  </w:docVars>
  <w:rsids>
    <w:rsidRoot w:val="007C5170"/>
    <w:rsid w:val="00007D16"/>
    <w:rsid w:val="000323BA"/>
    <w:rsid w:val="00036E33"/>
    <w:rsid w:val="00062226"/>
    <w:rsid w:val="000B3741"/>
    <w:rsid w:val="001069B4"/>
    <w:rsid w:val="001212F1"/>
    <w:rsid w:val="00156EDA"/>
    <w:rsid w:val="00176493"/>
    <w:rsid w:val="001B4CC2"/>
    <w:rsid w:val="001D089E"/>
    <w:rsid w:val="001D594A"/>
    <w:rsid w:val="002558B9"/>
    <w:rsid w:val="00283F04"/>
    <w:rsid w:val="002B623D"/>
    <w:rsid w:val="002C6AC0"/>
    <w:rsid w:val="00313D9F"/>
    <w:rsid w:val="003226A6"/>
    <w:rsid w:val="00360493"/>
    <w:rsid w:val="00396DBA"/>
    <w:rsid w:val="003A4902"/>
    <w:rsid w:val="00411A22"/>
    <w:rsid w:val="00421078"/>
    <w:rsid w:val="004860E3"/>
    <w:rsid w:val="0048626F"/>
    <w:rsid w:val="004C6A61"/>
    <w:rsid w:val="0051127E"/>
    <w:rsid w:val="005430B2"/>
    <w:rsid w:val="00597E80"/>
    <w:rsid w:val="00613F01"/>
    <w:rsid w:val="006318C1"/>
    <w:rsid w:val="00641C78"/>
    <w:rsid w:val="006C3968"/>
    <w:rsid w:val="0072678C"/>
    <w:rsid w:val="007A3B91"/>
    <w:rsid w:val="007B2D4C"/>
    <w:rsid w:val="007B3993"/>
    <w:rsid w:val="007C2416"/>
    <w:rsid w:val="007C5170"/>
    <w:rsid w:val="007E0DF6"/>
    <w:rsid w:val="00804934"/>
    <w:rsid w:val="0080533D"/>
    <w:rsid w:val="008064D2"/>
    <w:rsid w:val="00822CF7"/>
    <w:rsid w:val="00842554"/>
    <w:rsid w:val="008657D1"/>
    <w:rsid w:val="008C777B"/>
    <w:rsid w:val="008D19D5"/>
    <w:rsid w:val="008E0F21"/>
    <w:rsid w:val="009042D2"/>
    <w:rsid w:val="00975F52"/>
    <w:rsid w:val="00990332"/>
    <w:rsid w:val="009D12A3"/>
    <w:rsid w:val="009E0F6D"/>
    <w:rsid w:val="009F6CFD"/>
    <w:rsid w:val="00A02CF0"/>
    <w:rsid w:val="00A97429"/>
    <w:rsid w:val="00AC4457"/>
    <w:rsid w:val="00B2440F"/>
    <w:rsid w:val="00B2558E"/>
    <w:rsid w:val="00B41998"/>
    <w:rsid w:val="00BD5836"/>
    <w:rsid w:val="00BF353B"/>
    <w:rsid w:val="00C2476F"/>
    <w:rsid w:val="00C403BF"/>
    <w:rsid w:val="00C43043"/>
    <w:rsid w:val="00C4589A"/>
    <w:rsid w:val="00C8192E"/>
    <w:rsid w:val="00D838DC"/>
    <w:rsid w:val="00DD242A"/>
    <w:rsid w:val="00DF7899"/>
    <w:rsid w:val="00E0100E"/>
    <w:rsid w:val="00E026F0"/>
    <w:rsid w:val="00E11493"/>
    <w:rsid w:val="00E23687"/>
    <w:rsid w:val="00E6295F"/>
    <w:rsid w:val="00EC10B1"/>
    <w:rsid w:val="00EC3D42"/>
    <w:rsid w:val="00ED4907"/>
    <w:rsid w:val="00EE441D"/>
    <w:rsid w:val="00EF0E02"/>
    <w:rsid w:val="00F662D3"/>
    <w:rsid w:val="00F82DDD"/>
    <w:rsid w:val="00FD0D6D"/>
    <w:rsid w:val="00FE1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4DE507"/>
  <w15:docId w15:val="{BC797707-EDEB-4377-B70A-377A3BEFC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C6A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6A61"/>
  </w:style>
  <w:style w:type="paragraph" w:styleId="AltBilgi">
    <w:name w:val="footer"/>
    <w:basedOn w:val="Normal"/>
    <w:link w:val="AltBilgiChar"/>
    <w:uiPriority w:val="99"/>
    <w:unhideWhenUsed/>
    <w:rsid w:val="004C6A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6A61"/>
  </w:style>
  <w:style w:type="table" w:styleId="TabloKlavuzu">
    <w:name w:val="Table Grid"/>
    <w:basedOn w:val="NormalTablo"/>
    <w:uiPriority w:val="39"/>
    <w:rsid w:val="004C6A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41">
    <w:name w:val="Düz Tablo 41"/>
    <w:basedOn w:val="NormalTablo"/>
    <w:uiPriority w:val="44"/>
    <w:rsid w:val="004C6A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DzTablo11">
    <w:name w:val="Düz Tablo 11"/>
    <w:basedOn w:val="NormalTablo"/>
    <w:uiPriority w:val="41"/>
    <w:rsid w:val="004C6A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eParagraf">
    <w:name w:val="List Paragraph"/>
    <w:basedOn w:val="Normal"/>
    <w:uiPriority w:val="34"/>
    <w:qFormat/>
    <w:rsid w:val="00007D1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9D12A3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9D12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1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O</dc:creator>
  <cp:lastModifiedBy>Yahya</cp:lastModifiedBy>
  <cp:revision>48</cp:revision>
  <dcterms:created xsi:type="dcterms:W3CDTF">2020-01-17T08:36:00Z</dcterms:created>
  <dcterms:modified xsi:type="dcterms:W3CDTF">2025-11-17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7de9e82af5089213934d02bb3bfc69580646e89ec658668045f07c7b708db6</vt:lpwstr>
  </property>
</Properties>
</file>